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ologist,</w:t>
      </w:r>
      <w:r>
        <w:t xml:space="preserve"> </w:t>
      </w:r>
      <w:r>
        <w:t xml:space="preserve">Egypt</w:t>
      </w:r>
      <w:r>
        <w:t xml:space="preserve"> </w:t>
      </w:r>
      <w:r>
        <w:t xml:space="preserve">Cairo</w:t>
      </w:r>
    </w:p>
    <w:bookmarkStart w:id="20" w:name="internship-application-letter"/>
    <w:p>
      <w:pPr>
        <w:pStyle w:val="Heading1"/>
      </w:pPr>
      <w:r>
        <w:t xml:space="preserve">Internship Application Letter</w:t>
      </w:r>
    </w:p>
    <w:p>
      <w:pPr>
        <w:pStyle w:val="FirstParagraph"/>
      </w:pPr>
      <w:r>
        <w:t xml:space="preserve">For Psychologist Internship Position at [Organization Name]</w:t>
      </w:r>
    </w:p>
    <w:p>
      <w:pPr>
        <w:pStyle w:val="BodyText"/>
      </w:pPr>
      <w:r>
        <w:t xml:space="preserve">Cairo, Egypt | Submitted to [Recipient Name/HR Department]</w:t>
      </w:r>
    </w:p>
    <w:bookmarkEnd w:id="20"/>
    <w:p>
      <w:pPr>
        <w:pStyle w:val="BodyText"/>
      </w:pPr>
      <w:r>
        <w:t xml:space="preserve">[Your Full Name]</w:t>
      </w:r>
    </w:p>
    <w:p>
      <w:pPr>
        <w:pStyle w:val="BodyText"/>
      </w:pPr>
      <w:r>
        <w:t xml:space="preserve">[Your Address]</w:t>
      </w:r>
    </w:p>
    <w:p>
      <w:pPr>
        <w:pStyle w:val="BodyText"/>
      </w:pPr>
      <w:r>
        <w:t xml:space="preserve">Cairo, Egypt</w:t>
      </w:r>
    </w:p>
    <w:p>
      <w:pPr>
        <w:pStyle w:val="BodyText"/>
      </w:pPr>
      <w:r>
        <w:t xml:space="preserve">Email: [your.email@example.com] | Phone: [+20 XXX XXXX XXXX]</w:t>
      </w:r>
    </w:p>
    <w:p>
      <w:pPr>
        <w:pStyle w:val="BodyText"/>
      </w:pPr>
      <w:r>
        <w:t xml:space="preserve">[Date]</w:t>
      </w:r>
    </w:p>
    <w:p>
      <w:pPr>
        <w:pStyle w:val="BodyText"/>
      </w:pPr>
      <w:r>
        <w:t xml:space="preserve">[Recipient Name]</w:t>
      </w:r>
      <w:r>
        <w:br/>
      </w:r>
      <w:r>
        <w:t xml:space="preserve">[Recipient Title]</w:t>
      </w:r>
      <w:r>
        <w:br/>
      </w:r>
      <w:r>
        <w:t xml:space="preserve">[Organization Name]</w:t>
      </w:r>
      <w:r>
        <w:br/>
      </w:r>
      <w:r>
        <w:t xml:space="preserve">[Organization Address]</w:t>
      </w:r>
      <w:r>
        <w:br/>
      </w:r>
      <w:r>
        <w:t xml:space="preserve">Cairo, Egypt</w:t>
      </w:r>
    </w:p>
    <w:bookmarkStart w:id="21" w:name="dear-mr.ms.mx.-last-name"/>
    <w:p>
      <w:pPr>
        <w:pStyle w:val="Heading2"/>
      </w:pPr>
      <w:r>
        <w:t xml:space="preserve">Dear [Mr./Ms./Mx. Last Name],</w:t>
      </w:r>
    </w:p>
    <w:p>
      <w:pPr>
        <w:pStyle w:val="FirstParagraph"/>
      </w:pPr>
      <w:r>
        <w:t xml:space="preserve">It is with profound enthusiasm and deep respect for Egypt's evolving mental healthcare landscape that I submit my application for the Psychologist Internship position at [Organization Name] in Cairo. As a dedicated psychology student deeply committed to advancing mental wellness within Egyptian communities, I have long admired your organization's pioneering work in community-based psychological services across Cairo and its strategic alignment with the Egyptian Ministry of Health's National Mental Health Strategy 2023-2030. This internship represents not merely a professional milestone, but a meaningful opportunity to contribute meaningfully to the mental health ecosystem in my homeland.</w:t>
      </w:r>
    </w:p>
    <w:p>
      <w:pPr>
        <w:pStyle w:val="BodyText"/>
      </w:pPr>
      <w:r>
        <w:t xml:space="preserve">My academic journey at Cairo University's Faculty of Psychology has been intentionally designed to prepare me for the unique challenges and opportunities within Egypt's context. I have completed rigorous coursework in Clinical Psychology, Cross-Cultural Counseling (with specific focus on Arab and Mediterranean cultural frameworks), Trauma-Informed Care, and Community Mental Health Development. My thesis research – "Barriers to Accessing Psychological Services Among Urban Youth in Cairo" – involved collaborating with the Al-Azhar University Student Wellness Center and conducting surveys across diverse neighborhoods including Mohandiseen, Nasr City, and Maadi. This project revealed critical insights into stigma reduction strategies and culturally sensitive intervention models applicable to Cairo's rapidly growing population. I am eager to apply these findings within your clinical framework.</w:t>
      </w:r>
    </w:p>
    <w:p>
      <w:pPr>
        <w:pStyle w:val="BodyText"/>
      </w:pPr>
      <w:r>
        <w:t xml:space="preserve">Beyond academia, I have actively engaged with Cairo's mental health landscape through practical experiences directly relevant to the Psychologist Internship requirements. For six months, I interned at the Al-Hussein Pediatric Hospital Psychology Department, supporting clinicians in assessing and counseling children experiencing trauma related to urban environmental stressors – a growing concern in Egypt's densely populated cities. My responsibilities included administering standardized psychological screenings (such as the SCARED for anxiety disorders), assisting in cognitive-behavioral therapy sessions for adolescents with school-related anxiety, and developing simple Arabic-language coping tools for families. This experience cemented my understanding of how Cairo's specific socio-economic realities – from educational pressures to rapid urbanization – manifest in psychological distress, and why context-specific interventions are non-negotiable.</w:t>
      </w:r>
    </w:p>
    <w:p>
      <w:pPr>
        <w:pStyle w:val="BodyText"/>
      </w:pPr>
      <w:r>
        <w:t xml:space="preserve">What particularly draws me to your organization is its innovative integration of traditional Egyptian family dynamics with evidence-based psychological practices. Your recent partnership with the Cairo Governorate Health Directorate on the "Mental Wellness in Community Centers" initiative – providing accessible, stigma-minimized counseling in neighborhood hubs – resonates deeply with my professional ethos. I am keen to contribute to such initiatives by supporting outreach programs, assisting in developing culturally nuanced assessment protocols for Egyptian clients, and participating in workshops that educate community leaders about mental health literacy. Having volunteered at the "Nour" NGO (a Cairo-based mental health advocacy group), I understand the power of grassroots engagement – a principle your organization embodies.</w:t>
      </w:r>
    </w:p>
    <w:p>
      <w:pPr>
        <w:pStyle w:val="BodyText"/>
      </w:pPr>
      <w:r>
        <w:t xml:space="preserve">Egypt's current mental health priorities demand psychologists who understand both global best practices and local realities. My fluency in Arabic (native) and English (professional proficiency, C1 CEFR), along with my familiarity with Egyptian social structures and communication styles, positions me to bridge this gap effectively. During my hospital internship, I successfully adapted therapeutic techniques for clients from diverse socioeconomic backgrounds across Cairo – from affluent neighborhoods to informal settlements – ensuring interventions respected local values while promoting psychological well-being. I am equally committed to continuous learning about Egypt's evolving mental health policies and cultural nuances through collaboration with experienced mentors like those at [Organization Name].</w:t>
      </w:r>
    </w:p>
    <w:p>
      <w:pPr>
        <w:pStyle w:val="BodyText"/>
      </w:pPr>
      <w:r>
        <w:t xml:space="preserve">Cairo, as a vibrant crossroads of ancient tradition and modern aspirations, presents an unparalleled laboratory for psychological practice. The city's unique blend of historical resilience, contemporary challenges, and growing awareness of mental health creates a dynamic environment where an intern can make tangible contributions while deeply learning from the community itself. I am not merely seeking to complete an internship; I am eager to become part of Cairo's narrative towards greater psychological wellness – one where culturally competent care is accessible, respected, and integrated into everyday life across Egypt.</w:t>
      </w:r>
    </w:p>
    <w:p>
      <w:pPr>
        <w:pStyle w:val="BodyText"/>
      </w:pPr>
      <w:r>
        <w:t xml:space="preserve">My resume, attached for your consideration, provides further detail on my qualifications and experiences. I am confident that my academic foundation in Egyptian psychology contexts, hands-on clinical exposure within Cairo's healthcare system, and unwavering dedication to serving Egypt's mental health needs align precisely with the goals of your Psychologist Internship program. I am available for an interview at your earliest convenience and can be reached via email or phone.</w:t>
      </w:r>
    </w:p>
    <w:p>
      <w:pPr>
        <w:pStyle w:val="BodyText"/>
      </w:pPr>
      <w:r>
        <w:t xml:space="preserve">Thank you for considering my application. I look forward to the possibility of contributing to [Organization Name]'s vital mission within Egypt Cairo and advancing the field of psychology in a way that truly serves our community.</w:t>
      </w:r>
    </w:p>
    <w:p>
      <w:pPr>
        <w:pStyle w:val="BodyText"/>
      </w:pPr>
      <w:r>
        <w:t xml:space="preserve">Sincerely,</w:t>
      </w:r>
      <w:r>
        <w:br/>
      </w:r>
      <w:r>
        <w:br/>
      </w:r>
      <w:r>
        <w:t xml:space="preserve">[Your Full Name]</w:t>
      </w:r>
      <w:r>
        <w:br/>
      </w:r>
      <w:r>
        <w:t xml:space="preserve">Psychology Student, Cairo University</w:t>
      </w:r>
      <w:r>
        <w:br/>
      </w:r>
      <w:r>
        <w:t xml:space="preserve">Egyptian National ID: [Your Number] (Optional)</w:t>
      </w:r>
    </w:p>
    <w:bookmarkEnd w:id="21"/>
    <w:p>
      <w:pPr>
        <w:pStyle w:val="BodyText"/>
      </w:pPr>
      <w:r>
        <w:t xml:space="preserve">Word Count: 847 | Document Prepared for Psychologist Internship Application in Egypt Cair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ologist, Egypt Cairo</dc:title>
  <dc:creator/>
  <dc:language>en</dc:language>
  <cp:keywords/>
  <dcterms:created xsi:type="dcterms:W3CDTF">2026-07-20T01:31:49Z</dcterms:created>
  <dcterms:modified xsi:type="dcterms:W3CDTF">2026-07-20T01:31:49Z</dcterms:modified>
</cp:coreProperties>
</file>

<file path=docProps/custom.xml><?xml version="1.0" encoding="utf-8"?>
<Properties xmlns="http://schemas.openxmlformats.org/officeDocument/2006/custom-properties" xmlns:vt="http://schemas.openxmlformats.org/officeDocument/2006/docPropsVTypes"/>
</file>